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574BD" w14:textId="3A69096C" w:rsidR="005748BE" w:rsidRPr="005F7B45" w:rsidRDefault="005748BE" w:rsidP="005748BE">
      <w:pPr>
        <w:pStyle w:val="Title"/>
        <w:rPr>
          <w:b/>
          <w:bCs/>
          <w:i/>
          <w:iCs/>
          <w:sz w:val="40"/>
          <w:szCs w:val="40"/>
        </w:rPr>
      </w:pPr>
      <w:r w:rsidRPr="005F7B45">
        <w:rPr>
          <w:b/>
          <w:bCs/>
          <w:i/>
          <w:iCs/>
          <w:sz w:val="40"/>
          <w:szCs w:val="40"/>
        </w:rPr>
        <w:t>Screen Shots of Running the Code for Training Machine Learning models on Mislabeled datasets and comparing their accuracy.</w:t>
      </w:r>
    </w:p>
    <w:p w14:paraId="007E6A54" w14:textId="3D252878" w:rsidR="00DC029B" w:rsidRDefault="00DC029B" w:rsidP="005748BE">
      <w:pPr>
        <w:pStyle w:val="Heading2"/>
        <w:numPr>
          <w:ilvl w:val="0"/>
          <w:numId w:val="1"/>
        </w:numPr>
      </w:pPr>
      <w:r>
        <w:t>Resolve Dependencies: Pulls all the dependant libraries to be used.</w:t>
      </w:r>
    </w:p>
    <w:p w14:paraId="2C5838C0" w14:textId="600A26C6" w:rsidR="002F79D1" w:rsidRDefault="00E673C7">
      <w:r w:rsidRPr="00E673C7">
        <w:rPr>
          <w:noProof/>
        </w:rPr>
        <w:drawing>
          <wp:inline distT="0" distB="0" distL="0" distR="0" wp14:anchorId="72D07E3F" wp14:editId="166490B1">
            <wp:extent cx="5731510" cy="12541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23280" w14:textId="1B053CA7" w:rsidR="00DC029B" w:rsidRDefault="00DC029B" w:rsidP="005748BE">
      <w:pPr>
        <w:pStyle w:val="Heading2"/>
        <w:numPr>
          <w:ilvl w:val="0"/>
          <w:numId w:val="1"/>
        </w:numPr>
      </w:pPr>
      <w:r>
        <w:t xml:space="preserve">Running the Experiment#1 on MNIST dataset. </w:t>
      </w:r>
    </w:p>
    <w:p w14:paraId="434F021E" w14:textId="162A9686" w:rsidR="00DC029B" w:rsidRDefault="007C1791">
      <w:r w:rsidRPr="007C1791">
        <w:rPr>
          <w:noProof/>
        </w:rPr>
        <w:drawing>
          <wp:inline distT="0" distB="0" distL="0" distR="0" wp14:anchorId="1C9A877B" wp14:editId="2F218CA1">
            <wp:extent cx="5731510" cy="2846070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3F96D" w14:textId="77777777" w:rsidR="004220DA" w:rsidRDefault="004220DA"/>
    <w:p w14:paraId="5BE938A6" w14:textId="7B294422" w:rsidR="004220DA" w:rsidRDefault="004220DA" w:rsidP="005748BE">
      <w:pPr>
        <w:pStyle w:val="Heading2"/>
        <w:numPr>
          <w:ilvl w:val="0"/>
          <w:numId w:val="1"/>
        </w:numPr>
      </w:pPr>
      <w:r>
        <w:t>Running the Experiment#1 for only AdaBoost with WINE dataset:</w:t>
      </w:r>
    </w:p>
    <w:p w14:paraId="0305DB1A" w14:textId="35EAAFB6" w:rsidR="004220DA" w:rsidRDefault="004220DA">
      <w:r w:rsidRPr="004220DA">
        <w:rPr>
          <w:noProof/>
        </w:rPr>
        <w:drawing>
          <wp:inline distT="0" distB="0" distL="0" distR="0" wp14:anchorId="0763A9F8" wp14:editId="7B75076F">
            <wp:extent cx="5731510" cy="971550"/>
            <wp:effectExtent l="0" t="0" r="254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17F7C" w14:textId="77777777" w:rsidR="004220DA" w:rsidRDefault="004220DA"/>
    <w:p w14:paraId="7ADD4CE5" w14:textId="15748B0A" w:rsidR="00251058" w:rsidRDefault="00251058" w:rsidP="005748BE">
      <w:pPr>
        <w:pStyle w:val="Heading2"/>
        <w:numPr>
          <w:ilvl w:val="0"/>
          <w:numId w:val="1"/>
        </w:numPr>
      </w:pPr>
      <w:r>
        <w:t>Running Experiment#2 on CIFAR10 dataset</w:t>
      </w:r>
    </w:p>
    <w:p w14:paraId="04E1BACC" w14:textId="52B13EC0" w:rsidR="00251058" w:rsidRPr="005748BE" w:rsidRDefault="00251058">
      <w:pPr>
        <w:rPr>
          <w:rStyle w:val="Emphasis"/>
        </w:rPr>
      </w:pPr>
      <w:r w:rsidRPr="005748BE">
        <w:rPr>
          <w:rStyle w:val="Emphasis"/>
        </w:rPr>
        <w:t>Ignore below error.</w:t>
      </w:r>
    </w:p>
    <w:p w14:paraId="2A8C9F60" w14:textId="42769665" w:rsidR="00251058" w:rsidRDefault="00251058">
      <w:r w:rsidRPr="00251058">
        <w:rPr>
          <w:noProof/>
        </w:rPr>
        <w:drawing>
          <wp:inline distT="0" distB="0" distL="0" distR="0" wp14:anchorId="63F6A0D5" wp14:editId="5889ECD4">
            <wp:extent cx="5731510" cy="43688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46CAB" w14:textId="6D7464C8" w:rsidR="00EC46C1" w:rsidRPr="005748BE" w:rsidRDefault="00EC46C1">
      <w:pPr>
        <w:rPr>
          <w:rStyle w:val="Emphasis"/>
        </w:rPr>
      </w:pPr>
      <w:r w:rsidRPr="005748BE">
        <w:rPr>
          <w:rStyle w:val="Emphasis"/>
        </w:rPr>
        <w:t>It will take some time to complete:</w:t>
      </w:r>
    </w:p>
    <w:p w14:paraId="254B2EEB" w14:textId="78A62614" w:rsidR="00EC46C1" w:rsidRDefault="00EC46C1">
      <w:r w:rsidRPr="00EC46C1">
        <w:rPr>
          <w:noProof/>
        </w:rPr>
        <w:lastRenderedPageBreak/>
        <w:drawing>
          <wp:inline distT="0" distB="0" distL="0" distR="0" wp14:anchorId="01080757" wp14:editId="329026ED">
            <wp:extent cx="5731510" cy="1634490"/>
            <wp:effectExtent l="0" t="0" r="254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FC96D" w14:textId="0DAF0D54" w:rsidR="00DB749B" w:rsidRDefault="00DB749B"/>
    <w:p w14:paraId="0F9F01DF" w14:textId="02680EE4" w:rsidR="00DB749B" w:rsidRPr="005748BE" w:rsidRDefault="00DB749B">
      <w:pPr>
        <w:rPr>
          <w:rStyle w:val="Emphasis"/>
        </w:rPr>
      </w:pPr>
      <w:r w:rsidRPr="005748BE">
        <w:rPr>
          <w:rStyle w:val="Emphasis"/>
        </w:rPr>
        <w:t>Ten Epochs with 740 iterations each</w:t>
      </w:r>
      <w:r w:rsidR="005748BE" w:rsidRPr="005748BE">
        <w:rPr>
          <w:rStyle w:val="Emphasis"/>
        </w:rPr>
        <w:t>. Below Output</w:t>
      </w:r>
    </w:p>
    <w:p w14:paraId="33B3873E" w14:textId="4641BD54" w:rsidR="00DB749B" w:rsidRDefault="00DB749B">
      <w:r w:rsidRPr="00DB749B">
        <w:drawing>
          <wp:inline distT="0" distB="0" distL="0" distR="0" wp14:anchorId="630915C2" wp14:editId="46B01D26">
            <wp:extent cx="5731510" cy="1379220"/>
            <wp:effectExtent l="0" t="0" r="254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2C0FB" w14:textId="001FDD5B" w:rsidR="00DB749B" w:rsidRDefault="00DB749B">
      <w:r w:rsidRPr="00DB749B">
        <w:drawing>
          <wp:inline distT="0" distB="0" distL="0" distR="0" wp14:anchorId="617BA920" wp14:editId="064CC6CA">
            <wp:extent cx="5731510" cy="335661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74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8D511E"/>
    <w:multiLevelType w:val="hybridMultilevel"/>
    <w:tmpl w:val="BB3C99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MjK1NLe0MDaxMLBQ0lEKTi0uzszPAykwrAUAypR7bSwAAAA="/>
  </w:docVars>
  <w:rsids>
    <w:rsidRoot w:val="00E673C7"/>
    <w:rsid w:val="00251058"/>
    <w:rsid w:val="002F79D1"/>
    <w:rsid w:val="004220DA"/>
    <w:rsid w:val="005748BE"/>
    <w:rsid w:val="005F7B45"/>
    <w:rsid w:val="007C1791"/>
    <w:rsid w:val="007D002B"/>
    <w:rsid w:val="00830B99"/>
    <w:rsid w:val="00DB749B"/>
    <w:rsid w:val="00DC029B"/>
    <w:rsid w:val="00E673C7"/>
    <w:rsid w:val="00EC46C1"/>
    <w:rsid w:val="00F5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873FE"/>
  <w15:chartTrackingRefBased/>
  <w15:docId w15:val="{E1701A87-1160-40F3-9083-801F14306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48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48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48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48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748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48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5748B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95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kayal@student.ubc.ca</dc:creator>
  <cp:keywords/>
  <dc:description/>
  <cp:lastModifiedBy>debkayal@student.ubc.ca</cp:lastModifiedBy>
  <cp:revision>2</cp:revision>
  <dcterms:created xsi:type="dcterms:W3CDTF">2021-12-06T00:17:00Z</dcterms:created>
  <dcterms:modified xsi:type="dcterms:W3CDTF">2021-12-06T00:17:00Z</dcterms:modified>
</cp:coreProperties>
</file>